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FA1E36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44BA410" w:rsidR="007B4A91" w:rsidRDefault="00E47CC3">
      <w:pPr>
        <w:rPr>
          <w:sz w:val="28"/>
          <w:szCs w:val="28"/>
        </w:rPr>
      </w:pPr>
      <w:r>
        <w:rPr>
          <w:sz w:val="28"/>
          <w:szCs w:val="28"/>
        </w:rPr>
        <w:t>Treasure Hunt</w:t>
      </w:r>
    </w:p>
    <w:p w14:paraId="34A9E19B" w14:textId="77777777" w:rsidR="007B4A91" w:rsidRDefault="00FA1E36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555F2033" w14:textId="342DD804" w:rsidR="007B4A91" w:rsidRDefault="00556965" w:rsidP="00E47CC3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at is the goal of the game?</w:t>
      </w:r>
    </w:p>
    <w:p w14:paraId="5DC4EC7D" w14:textId="33F472C3" w:rsidR="00E47CC3" w:rsidRPr="00E47CC3" w:rsidRDefault="00E47CC3" w:rsidP="00E47CC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Reach the treasure chest which is guarded by many underwater </w:t>
      </w:r>
      <w:proofErr w:type="gramStart"/>
      <w:r>
        <w:rPr>
          <w:sz w:val="28"/>
          <w:szCs w:val="28"/>
        </w:rPr>
        <w:t>creatures .</w:t>
      </w:r>
      <w:proofErr w:type="gramEnd"/>
    </w:p>
    <w:p w14:paraId="3D632C61" w14:textId="77777777" w:rsidR="007B4A91" w:rsidRDefault="00FA1E36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0B0A830" w:rsidR="007B4A91" w:rsidRDefault="00E47CC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 are a professional </w:t>
      </w:r>
      <w:proofErr w:type="spellStart"/>
      <w:r>
        <w:rPr>
          <w:sz w:val="28"/>
          <w:szCs w:val="28"/>
        </w:rPr>
        <w:t>skuba</w:t>
      </w:r>
      <w:proofErr w:type="spellEnd"/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diver ,</w:t>
      </w:r>
      <w:proofErr w:type="gramEnd"/>
      <w:r>
        <w:rPr>
          <w:sz w:val="28"/>
          <w:szCs w:val="28"/>
        </w:rPr>
        <w:t xml:space="preserve"> you have heard stories about a treasure full of gold and gems hidden underwater . You go an adventure to find the treasure and encounter many sharks and </w:t>
      </w:r>
      <w:proofErr w:type="gramStart"/>
      <w:r>
        <w:rPr>
          <w:sz w:val="28"/>
          <w:szCs w:val="28"/>
        </w:rPr>
        <w:t>monsters .</w:t>
      </w:r>
      <w:proofErr w:type="gramEnd"/>
      <w:r>
        <w:rPr>
          <w:sz w:val="28"/>
          <w:szCs w:val="28"/>
        </w:rPr>
        <w:t xml:space="preserve"> Can you find the </w:t>
      </w:r>
      <w:proofErr w:type="gramStart"/>
      <w:r>
        <w:rPr>
          <w:sz w:val="28"/>
          <w:szCs w:val="28"/>
        </w:rPr>
        <w:t>treasure ?</w:t>
      </w:r>
      <w:proofErr w:type="gramEnd"/>
    </w:p>
    <w:p w14:paraId="6102F988" w14:textId="77777777" w:rsidR="007B4A91" w:rsidRDefault="00FA1E36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FA1E36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FA1E36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CA30C2B" w:rsidR="007B4A91" w:rsidRDefault="00E47CC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reat white shar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AA20923" w:rsidR="007B4A91" w:rsidRDefault="00E47CC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Kill you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E2BDBA4" w:rsidR="007B4A91" w:rsidRDefault="00E47CC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uffer fish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07095A8A" w:rsidR="007B4A91" w:rsidRDefault="00E47CC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Kill you 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5F640411" w:rsidR="007B4A91" w:rsidRDefault="00E47CC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olphin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403404C3" w:rsidR="007B4A91" w:rsidRDefault="00E47CC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crease your speed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24A7C7A5" w:rsidR="007B4A91" w:rsidRDefault="00E47CC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kuba</w:t>
            </w:r>
            <w:proofErr w:type="spellEnd"/>
            <w:r>
              <w:rPr>
                <w:sz w:val="28"/>
                <w:szCs w:val="28"/>
              </w:rPr>
              <w:t xml:space="preserve"> diver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5EDE25F9" w:rsidR="007B4A91" w:rsidRDefault="00E47CC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ind treasure 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09D18FA8" w:rsidR="007B4A91" w:rsidRDefault="00E47CC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Kraken monster </w:t>
            </w:r>
            <w:proofErr w:type="gramStart"/>
            <w:r>
              <w:rPr>
                <w:sz w:val="28"/>
                <w:szCs w:val="28"/>
              </w:rPr>
              <w:t>( Boss</w:t>
            </w:r>
            <w:proofErr w:type="gramEnd"/>
            <w:r>
              <w:rPr>
                <w:sz w:val="28"/>
                <w:szCs w:val="28"/>
              </w:rPr>
              <w:t xml:space="preserve"> 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4846B4FE" w:rsidR="007B4A91" w:rsidRDefault="00E47CC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ll you</w:t>
            </w: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A084DD7" w:rsidR="007B4A91" w:rsidRDefault="001A616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in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B9EF225" w:rsidR="007B4A91" w:rsidRDefault="001A616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$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F6D73C6" w:rsidR="007B4A91" w:rsidRDefault="001A616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earl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245A860A" w:rsidR="007B4A91" w:rsidRDefault="001A616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crease score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FA1E36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FA1E36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FA1E36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FA1E36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571552C3" w14:textId="77777777" w:rsidR="0018463B" w:rsidRDefault="0018463B">
      <w:r>
        <w:t xml:space="preserve">I will add coins and pearls (score points) to make it </w:t>
      </w:r>
      <w:proofErr w:type="gramStart"/>
      <w:r>
        <w:t>interesting .there</w:t>
      </w:r>
      <w:proofErr w:type="gramEnd"/>
      <w:r>
        <w:t xml:space="preserve"> will be a final boss .</w:t>
      </w:r>
    </w:p>
    <w:p w14:paraId="24B987DE" w14:textId="44867682" w:rsidR="007B4A91" w:rsidRPr="0018463B" w:rsidRDefault="0018463B">
      <w:r>
        <w:t xml:space="preserve">I will add interesting sound </w:t>
      </w:r>
      <w:proofErr w:type="spellStart"/>
      <w:r>
        <w:t>efffects</w:t>
      </w:r>
      <w:proofErr w:type="spellEnd"/>
      <w:r>
        <w:t xml:space="preserve"> to my </w:t>
      </w:r>
      <w:proofErr w:type="gramStart"/>
      <w:r>
        <w:t>game .</w:t>
      </w:r>
      <w:proofErr w:type="gramEnd"/>
      <w:r>
        <w:t xml:space="preserve"> there will be a score bar on the top – left of the </w:t>
      </w:r>
      <w:proofErr w:type="gramStart"/>
      <w:r>
        <w:t>screen .I</w:t>
      </w:r>
      <w:proofErr w:type="gramEnd"/>
      <w:r>
        <w:t xml:space="preserve"> will add feedbacks in the game , like , you lost , you won , good game , low oxygen .</w:t>
      </w:r>
      <w:r w:rsidR="00FA1E36">
        <w:pict w14:anchorId="49CF2C3B">
          <v:rect id="_x0000_i1036" style="width:0;height:1.5pt" o:hralign="center" o:hrstd="t" o:hr="t" fillcolor="#a0a0a0" stroked="f"/>
        </w:pict>
      </w:r>
      <w:r w:rsidR="00FA1E36">
        <w:lastRenderedPageBreak/>
        <w:pict w14:anchorId="2BE0C1BB">
          <v:rect id="_x0000_i1037" style="width:0;height:1.5pt" o:hralign="center" o:hrstd="t" o:hr="t" fillcolor="#a0a0a0" stroked="f"/>
        </w:pict>
      </w:r>
      <w:r w:rsidR="00FA1E36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8463B"/>
    <w:rsid w:val="001A6163"/>
    <w:rsid w:val="00556965"/>
    <w:rsid w:val="007B4A91"/>
    <w:rsid w:val="00E47CC3"/>
    <w:rsid w:val="00FA1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280</Words>
  <Characters>159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rcolyhow@outlook.com</cp:lastModifiedBy>
  <cp:revision>3</cp:revision>
  <dcterms:created xsi:type="dcterms:W3CDTF">2021-03-18T05:03:00Z</dcterms:created>
  <dcterms:modified xsi:type="dcterms:W3CDTF">2022-01-28T10:07:00Z</dcterms:modified>
</cp:coreProperties>
</file>